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4339F" w14:textId="7B14A4F7" w:rsidR="00240519" w:rsidRPr="00541802" w:rsidRDefault="00541802" w:rsidP="00240519">
      <w:pPr>
        <w:pStyle w:val="NoSpacing"/>
        <w:rPr>
          <w:b/>
          <w:bCs/>
          <w:sz w:val="28"/>
          <w:szCs w:val="28"/>
        </w:rPr>
      </w:pPr>
      <w:r w:rsidRPr="00541802">
        <w:rPr>
          <w:b/>
          <w:bCs/>
          <w:sz w:val="28"/>
          <w:szCs w:val="28"/>
        </w:rPr>
        <w:t>EMAIL TEMPLATE</w:t>
      </w:r>
      <w:r>
        <w:rPr>
          <w:b/>
          <w:bCs/>
          <w:sz w:val="28"/>
          <w:szCs w:val="28"/>
        </w:rPr>
        <w:t xml:space="preserve"> – FLIGHT TRAINING EXPERIENCE SURVEY</w:t>
      </w:r>
    </w:p>
    <w:p w14:paraId="20DE821E" w14:textId="77777777" w:rsidR="00240519" w:rsidRDefault="00240519" w:rsidP="00240519">
      <w:pPr>
        <w:pStyle w:val="NoSpacing"/>
      </w:pPr>
    </w:p>
    <w:p w14:paraId="213FDBAD" w14:textId="77777777" w:rsidR="00541802" w:rsidRDefault="00541802" w:rsidP="00240519">
      <w:pPr>
        <w:pStyle w:val="NoSpacing"/>
      </w:pPr>
    </w:p>
    <w:p w14:paraId="5C5F4A89" w14:textId="77777777" w:rsidR="00541802" w:rsidRDefault="00541802" w:rsidP="00240519">
      <w:pPr>
        <w:pStyle w:val="NoSpacing"/>
      </w:pPr>
    </w:p>
    <w:p w14:paraId="13328973" w14:textId="62099BAD" w:rsidR="00240519" w:rsidRDefault="00240519" w:rsidP="00240519">
      <w:pPr>
        <w:pStyle w:val="NoSpacing"/>
      </w:pPr>
      <w:r>
        <w:t xml:space="preserve">Subject: </w:t>
      </w:r>
      <w:r w:rsidR="003E7C78">
        <w:t>Your voice matters.</w:t>
      </w:r>
      <w:r>
        <w:t xml:space="preserve"> Take the AOPA Survey </w:t>
      </w:r>
      <w:r w:rsidR="00C926B5">
        <w:t>t</w:t>
      </w:r>
      <w:r>
        <w:t>oday!</w:t>
      </w:r>
    </w:p>
    <w:p w14:paraId="25A6371B" w14:textId="2CD38196" w:rsidR="00541802" w:rsidRDefault="00541802" w:rsidP="00240519">
      <w:pPr>
        <w:pStyle w:val="NoSpacing"/>
      </w:pPr>
      <w:r>
        <w:t xml:space="preserve">Preheader: </w:t>
      </w:r>
      <w:r w:rsidR="00D160C2">
        <w:t xml:space="preserve">Help improve the flight training experience for </w:t>
      </w:r>
      <w:r w:rsidR="004C2B3D">
        <w:t>you and others</w:t>
      </w:r>
    </w:p>
    <w:p w14:paraId="14CFBE5F" w14:textId="77777777" w:rsidR="00240519" w:rsidRDefault="00240519" w:rsidP="00240519">
      <w:pPr>
        <w:pStyle w:val="NoSpacing"/>
      </w:pPr>
    </w:p>
    <w:p w14:paraId="00C701D5" w14:textId="77777777" w:rsidR="00240519" w:rsidRDefault="00240519" w:rsidP="00240519">
      <w:pPr>
        <w:pStyle w:val="NoSpacing"/>
      </w:pPr>
      <w:r>
        <w:t>Dear [Student Pilot's Name],</w:t>
      </w:r>
    </w:p>
    <w:p w14:paraId="6D9DE825" w14:textId="77777777" w:rsidR="00240519" w:rsidRDefault="00240519" w:rsidP="00240519">
      <w:pPr>
        <w:pStyle w:val="NoSpacing"/>
      </w:pPr>
    </w:p>
    <w:p w14:paraId="5DDFD43E" w14:textId="7F3E24CC" w:rsidR="00240519" w:rsidRDefault="00240519" w:rsidP="00240519">
      <w:pPr>
        <w:pStyle w:val="NoSpacing"/>
      </w:pPr>
      <w:r>
        <w:t xml:space="preserve">As a valued member of the aviation community, your feedback and insights are essential in shaping the future of flight training. </w:t>
      </w:r>
    </w:p>
    <w:p w14:paraId="6EDE3D31" w14:textId="77777777" w:rsidR="00240519" w:rsidRDefault="00240519" w:rsidP="00240519">
      <w:pPr>
        <w:pStyle w:val="NoSpacing"/>
      </w:pPr>
    </w:p>
    <w:p w14:paraId="5EDE6581" w14:textId="28513496" w:rsidR="00240519" w:rsidRDefault="00240519" w:rsidP="00240519">
      <w:pPr>
        <w:pStyle w:val="NoSpacing"/>
      </w:pPr>
      <w:r>
        <w:t xml:space="preserve">At [Flight School's Name], we are committed to providing </w:t>
      </w:r>
      <w:r w:rsidR="008B2772">
        <w:t>our student pilots with the best flight training experience</w:t>
      </w:r>
      <w:r>
        <w:t xml:space="preserve">. </w:t>
      </w:r>
      <w:r w:rsidR="004437E6">
        <w:t>W</w:t>
      </w:r>
      <w:r>
        <w:t xml:space="preserve">e have partnered with </w:t>
      </w:r>
      <w:r w:rsidR="00C926B5">
        <w:t>AOPA (</w:t>
      </w:r>
      <w:r>
        <w:t xml:space="preserve">Aircraft Owners and Pilots Association) to </w:t>
      </w:r>
      <w:r w:rsidR="00EE5851">
        <w:t xml:space="preserve">promote the </w:t>
      </w:r>
      <w:hyperlink r:id="rId6" w:history="1">
        <w:r w:rsidR="00EE5851" w:rsidRPr="005A15E6">
          <w:rPr>
            <w:rStyle w:val="Hyperlink"/>
            <w:b/>
            <w:bCs/>
          </w:rPr>
          <w:t>2024</w:t>
        </w:r>
        <w:r w:rsidRPr="005A15E6">
          <w:rPr>
            <w:rStyle w:val="Hyperlink"/>
            <w:b/>
            <w:bCs/>
          </w:rPr>
          <w:t xml:space="preserve"> Flight Training Experience Survey</w:t>
        </w:r>
      </w:hyperlink>
      <w:r w:rsidR="004437E6">
        <w:t xml:space="preserve"> to ensure we meet your expectations and deliver top-notch training</w:t>
      </w:r>
      <w:r w:rsidR="001A7E17">
        <w:t>.</w:t>
      </w:r>
    </w:p>
    <w:p w14:paraId="14E8E480" w14:textId="77777777" w:rsidR="00240519" w:rsidRDefault="00240519" w:rsidP="00240519">
      <w:pPr>
        <w:pStyle w:val="NoSpacing"/>
      </w:pPr>
    </w:p>
    <w:p w14:paraId="4592C5C9" w14:textId="5DC9E5C3" w:rsidR="00240519" w:rsidRDefault="00240519" w:rsidP="00240519">
      <w:pPr>
        <w:pStyle w:val="NoSpacing"/>
      </w:pPr>
      <w:r>
        <w:t>We cordially invite you to participate in this brief survey to gather valuable feedback about your flight training journey. Your responses will help us identify areas of improvement, enhance our training programs, and offer an even more exceptional learning experience for future student pilots.</w:t>
      </w:r>
    </w:p>
    <w:p w14:paraId="2ABA8E35" w14:textId="77777777" w:rsidR="00240519" w:rsidRDefault="00240519" w:rsidP="00240519">
      <w:pPr>
        <w:pStyle w:val="NoSpacing"/>
      </w:pPr>
    </w:p>
    <w:p w14:paraId="51EE4718" w14:textId="577957DE" w:rsidR="00240519" w:rsidRDefault="00240519" w:rsidP="00240519">
      <w:pPr>
        <w:pStyle w:val="NoSpacing"/>
      </w:pPr>
      <w:r>
        <w:t xml:space="preserve">Taking the survey is easy and should only take a few minutes of your time. </w:t>
      </w:r>
      <w:hyperlink r:id="rId7" w:history="1">
        <w:r w:rsidR="00B24E57" w:rsidRPr="00541802">
          <w:rPr>
            <w:rStyle w:val="Hyperlink"/>
            <w:b/>
            <w:bCs/>
          </w:rPr>
          <w:t>C</w:t>
        </w:r>
        <w:r w:rsidRPr="00541802">
          <w:rPr>
            <w:rStyle w:val="Hyperlink"/>
            <w:b/>
            <w:bCs/>
          </w:rPr>
          <w:t xml:space="preserve">lick </w:t>
        </w:r>
        <w:r w:rsidR="00B24E57" w:rsidRPr="00541802">
          <w:rPr>
            <w:rStyle w:val="Hyperlink"/>
            <w:b/>
            <w:bCs/>
          </w:rPr>
          <w:t>here</w:t>
        </w:r>
      </w:hyperlink>
      <w:r w:rsidR="00B24E57">
        <w:t xml:space="preserve"> to </w:t>
      </w:r>
      <w:r>
        <w:t>begin</w:t>
      </w:r>
      <w:r w:rsidR="008F7EF0">
        <w:t>.</w:t>
      </w:r>
    </w:p>
    <w:p w14:paraId="3D2A3444" w14:textId="77777777" w:rsidR="00240519" w:rsidRDefault="00240519" w:rsidP="00240519">
      <w:pPr>
        <w:pStyle w:val="NoSpacing"/>
      </w:pPr>
    </w:p>
    <w:p w14:paraId="1723F8A9" w14:textId="18BF9106" w:rsidR="00240519" w:rsidRDefault="00240519" w:rsidP="00240519">
      <w:pPr>
        <w:pStyle w:val="NoSpacing"/>
      </w:pPr>
      <w:r>
        <w:t>Your candid feedback is crucial to ensure we understand your needs and expectations better, ultimately helping us elevate our flight training services.</w:t>
      </w:r>
    </w:p>
    <w:p w14:paraId="5A072AB5" w14:textId="77777777" w:rsidR="00240519" w:rsidRDefault="00240519" w:rsidP="00240519">
      <w:pPr>
        <w:pStyle w:val="NoSpacing"/>
      </w:pPr>
    </w:p>
    <w:p w14:paraId="5FFE4E40" w14:textId="485CBC56" w:rsidR="00240519" w:rsidRDefault="00240519" w:rsidP="00240519">
      <w:pPr>
        <w:pStyle w:val="NoSpacing"/>
      </w:pPr>
      <w:r>
        <w:t xml:space="preserve">As an expression of our appreciation for your participation, every respondent who completes the survey </w:t>
      </w:r>
      <w:r w:rsidR="0058798A">
        <w:t xml:space="preserve">is eligible for a </w:t>
      </w:r>
      <w:r w:rsidR="0058798A" w:rsidRPr="0005605F">
        <w:rPr>
          <w:b/>
          <w:bCs/>
        </w:rPr>
        <w:t>10% discount at the AOPA Pilot Gear Store</w:t>
      </w:r>
      <w:r w:rsidR="0058798A">
        <w:t xml:space="preserve"> </w:t>
      </w:r>
      <w:r w:rsidR="00D170A4">
        <w:t>and a chance to win one of many valuable aviation prizes</w:t>
      </w:r>
      <w:r w:rsidR="0005605F">
        <w:t xml:space="preserve"> in the AOPA Flight Training Experience Sweepstakes</w:t>
      </w:r>
      <w:r w:rsidR="00D170A4">
        <w:t xml:space="preserve">. </w:t>
      </w:r>
    </w:p>
    <w:p w14:paraId="3A0CC7B0" w14:textId="77777777" w:rsidR="00240519" w:rsidRDefault="00240519" w:rsidP="00240519">
      <w:pPr>
        <w:pStyle w:val="NoSpacing"/>
      </w:pPr>
    </w:p>
    <w:p w14:paraId="17558DFF" w14:textId="6FE8C0D0" w:rsidR="00240519" w:rsidRPr="00D170A4" w:rsidRDefault="00541802" w:rsidP="00240519">
      <w:pPr>
        <w:pStyle w:val="NoSpacing"/>
        <w:rPr>
          <w:b/>
          <w:bCs/>
        </w:rPr>
      </w:pPr>
      <w:r>
        <w:rPr>
          <w:b/>
          <w:bCs/>
        </w:rPr>
        <w:t>The</w:t>
      </w:r>
      <w:r w:rsidR="00240519" w:rsidRPr="00D170A4">
        <w:rPr>
          <w:b/>
          <w:bCs/>
        </w:rPr>
        <w:t xml:space="preserve"> survey will </w:t>
      </w:r>
      <w:r w:rsidR="008F7EF0" w:rsidRPr="00D170A4">
        <w:rPr>
          <w:b/>
          <w:bCs/>
        </w:rPr>
        <w:t>close on October 31, 2023</w:t>
      </w:r>
      <w:r w:rsidR="00240519" w:rsidRPr="00D170A4">
        <w:rPr>
          <w:b/>
          <w:bCs/>
        </w:rPr>
        <w:t xml:space="preserve">, so we encourage you to </w:t>
      </w:r>
      <w:r w:rsidR="008F7EF0" w:rsidRPr="00D170A4">
        <w:rPr>
          <w:b/>
          <w:bCs/>
        </w:rPr>
        <w:t>participate</w:t>
      </w:r>
      <w:r w:rsidR="00240519" w:rsidRPr="00D170A4">
        <w:rPr>
          <w:b/>
          <w:bCs/>
        </w:rPr>
        <w:t xml:space="preserve"> as soon as possible.</w:t>
      </w:r>
    </w:p>
    <w:p w14:paraId="4835280F" w14:textId="77777777" w:rsidR="00240519" w:rsidRDefault="00240519" w:rsidP="00240519">
      <w:pPr>
        <w:pStyle w:val="NoSpacing"/>
      </w:pPr>
    </w:p>
    <w:p w14:paraId="3A4E98AC" w14:textId="6812D091" w:rsidR="00240519" w:rsidRDefault="00240519" w:rsidP="00240519">
      <w:pPr>
        <w:pStyle w:val="NoSpacing"/>
      </w:pPr>
      <w:r>
        <w:t>Thank you in advance for contributing your valuable insights and helping us create an outstanding flight training experience for all our current and future student pilots. Your voice matters to us</w:t>
      </w:r>
      <w:r w:rsidR="0005605F">
        <w:t>,</w:t>
      </w:r>
      <w:r w:rsidR="00541802">
        <w:t xml:space="preserve"> and </w:t>
      </w:r>
      <w:r w:rsidR="00C40D95">
        <w:t xml:space="preserve">the aviation community appreciates your feedback. </w:t>
      </w:r>
    </w:p>
    <w:p w14:paraId="7443D46D" w14:textId="77777777" w:rsidR="00240519" w:rsidRDefault="00240519" w:rsidP="00240519">
      <w:pPr>
        <w:pStyle w:val="NoSpacing"/>
      </w:pPr>
    </w:p>
    <w:p w14:paraId="6939408C" w14:textId="77777777" w:rsidR="00240519" w:rsidRDefault="00240519" w:rsidP="00240519">
      <w:pPr>
        <w:pStyle w:val="NoSpacing"/>
      </w:pPr>
      <w:r>
        <w:t>Blue skies and safe flying!</w:t>
      </w:r>
    </w:p>
    <w:p w14:paraId="546E2AE0" w14:textId="77777777" w:rsidR="00240519" w:rsidRDefault="00240519" w:rsidP="00240519">
      <w:pPr>
        <w:pStyle w:val="NoSpacing"/>
      </w:pPr>
    </w:p>
    <w:p w14:paraId="216FC26C" w14:textId="77777777" w:rsidR="00240519" w:rsidRDefault="00240519" w:rsidP="00240519">
      <w:pPr>
        <w:pStyle w:val="NoSpacing"/>
      </w:pPr>
      <w:r>
        <w:t>Sincerely,</w:t>
      </w:r>
    </w:p>
    <w:p w14:paraId="5782640D" w14:textId="77777777" w:rsidR="00240519" w:rsidRDefault="00240519" w:rsidP="00240519">
      <w:pPr>
        <w:pStyle w:val="NoSpacing"/>
      </w:pPr>
    </w:p>
    <w:p w14:paraId="4045371E" w14:textId="77777777" w:rsidR="00240519" w:rsidRDefault="00240519" w:rsidP="00240519">
      <w:pPr>
        <w:pStyle w:val="NoSpacing"/>
      </w:pPr>
      <w:r>
        <w:t>[Your Name]</w:t>
      </w:r>
    </w:p>
    <w:p w14:paraId="3A603F0F" w14:textId="77777777" w:rsidR="00240519" w:rsidRDefault="00240519" w:rsidP="00240519">
      <w:pPr>
        <w:pStyle w:val="NoSpacing"/>
      </w:pPr>
      <w:r>
        <w:t>[Your Title/Position]</w:t>
      </w:r>
    </w:p>
    <w:p w14:paraId="195FEF07" w14:textId="77777777" w:rsidR="00240519" w:rsidRDefault="00240519" w:rsidP="00240519">
      <w:pPr>
        <w:pStyle w:val="NoSpacing"/>
      </w:pPr>
      <w:r>
        <w:t>[Flight School/Organization's Name]</w:t>
      </w:r>
    </w:p>
    <w:p w14:paraId="48CB49D2" w14:textId="1061AB73" w:rsidR="00C76E0A" w:rsidRDefault="00240519" w:rsidP="00240519">
      <w:pPr>
        <w:pStyle w:val="NoSpacing"/>
      </w:pPr>
      <w:r>
        <w:t>[Contact Information]</w:t>
      </w:r>
    </w:p>
    <w:sectPr w:rsidR="00C76E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MDQ2NzEzNzY0MTNW0lEKTi0uzszPAykwqgUAkyzepiwAAAA="/>
  </w:docVars>
  <w:rsids>
    <w:rsidRoot w:val="00240519"/>
    <w:rsid w:val="00054EE2"/>
    <w:rsid w:val="0005605F"/>
    <w:rsid w:val="001505EF"/>
    <w:rsid w:val="001A7E17"/>
    <w:rsid w:val="001F7D21"/>
    <w:rsid w:val="00240519"/>
    <w:rsid w:val="003E7C78"/>
    <w:rsid w:val="004437E6"/>
    <w:rsid w:val="004C2B3D"/>
    <w:rsid w:val="00535F64"/>
    <w:rsid w:val="00541802"/>
    <w:rsid w:val="0058798A"/>
    <w:rsid w:val="005A15E6"/>
    <w:rsid w:val="006530A1"/>
    <w:rsid w:val="007745F4"/>
    <w:rsid w:val="008B2772"/>
    <w:rsid w:val="008F7EF0"/>
    <w:rsid w:val="00985092"/>
    <w:rsid w:val="00B24E57"/>
    <w:rsid w:val="00C40D95"/>
    <w:rsid w:val="00C76E0A"/>
    <w:rsid w:val="00C926B5"/>
    <w:rsid w:val="00D160C2"/>
    <w:rsid w:val="00D170A4"/>
    <w:rsid w:val="00D933B1"/>
    <w:rsid w:val="00DF3077"/>
    <w:rsid w:val="00EE5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88DCB"/>
  <w15:chartTrackingRefBased/>
  <w15:docId w15:val="{3BF12623-29D8-4DEB-A8B9-2B47D387C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40519"/>
    <w:pPr>
      <w:spacing w:after="0" w:line="240" w:lineRule="auto"/>
    </w:pPr>
  </w:style>
  <w:style w:type="character" w:styleId="Hyperlink">
    <w:name w:val="Hyperlink"/>
    <w:basedOn w:val="DefaultParagraphFont"/>
    <w:uiPriority w:val="99"/>
    <w:unhideWhenUsed/>
    <w:rsid w:val="00D933B1"/>
    <w:rPr>
      <w:color w:val="0563C1" w:themeColor="hyperlink"/>
      <w:u w:val="single"/>
    </w:rPr>
  </w:style>
  <w:style w:type="character" w:styleId="UnresolvedMention">
    <w:name w:val="Unresolved Mention"/>
    <w:basedOn w:val="DefaultParagraphFont"/>
    <w:uiPriority w:val="99"/>
    <w:semiHidden/>
    <w:unhideWhenUsed/>
    <w:rsid w:val="00D933B1"/>
    <w:rPr>
      <w:color w:val="605E5C"/>
      <w:shd w:val="clear" w:color="auto" w:fill="E1DFDD"/>
    </w:rPr>
  </w:style>
  <w:style w:type="character" w:styleId="FollowedHyperlink">
    <w:name w:val="FollowedHyperlink"/>
    <w:basedOn w:val="DefaultParagraphFont"/>
    <w:uiPriority w:val="99"/>
    <w:semiHidden/>
    <w:unhideWhenUsed/>
    <w:rsid w:val="007745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aopa.az1.qualtrics.com/jfe/form/SV_037BGoVSBX1IMku?source=emailtemplat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https://www.aopa.org/training-and-safety/flight-schools/flight-training-initiative/flight-training-experience-survey-and-awards/flight-training-survey?utm_source=emailtemplate&amp;utm_medium=email&amp;utm_campaign=663-00000&amp;utm_term=2024flighttrainingexperiencesurvey&amp;utm_content=ftprovider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803B748F2E7841943C3A3F90BF50B7" ma:contentTypeVersion="19" ma:contentTypeDescription="Create a new document." ma:contentTypeScope="" ma:versionID="34332c9c42515724ca0201469aff55e1">
  <xsd:schema xmlns:xsd="http://www.w3.org/2001/XMLSchema" xmlns:xs="http://www.w3.org/2001/XMLSchema" xmlns:p="http://schemas.microsoft.com/office/2006/metadata/properties" xmlns:ns1="http://schemas.microsoft.com/sharepoint/v3" xmlns:ns2="31246142-53da-4c6e-8310-7365bf844713" xmlns:ns3="0f26e073-685c-4003-894b-89051e647ecf" targetNamespace="http://schemas.microsoft.com/office/2006/metadata/properties" ma:root="true" ma:fieldsID="39afb69a12607150eab546d90d2a54ef" ns1:_="" ns2:_="" ns3:_="">
    <xsd:import namespace="http://schemas.microsoft.com/sharepoint/v3"/>
    <xsd:import namespace="31246142-53da-4c6e-8310-7365bf844713"/>
    <xsd:import namespace="0f26e073-685c-4003-894b-89051e647e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246142-53da-4c6e-8310-7365bf84471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551b491-77c5-4453-bcd0-2c522fd091a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6e073-685c-4003-894b-89051e647ec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fba65174-8e51-4483-94ba-e53b8e33f132}" ma:internalName="TaxCatchAll" ma:showField="CatchAllData" ma:web="0f26e073-685c-4003-894b-89051e647e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51B52A-3CB6-4C5D-9980-97D342B682DB}">
  <ds:schemaRefs>
    <ds:schemaRef ds:uri="http://schemas.microsoft.com/sharepoint/v3/contenttype/forms"/>
  </ds:schemaRefs>
</ds:datastoreItem>
</file>

<file path=customXml/itemProps2.xml><?xml version="1.0" encoding="utf-8"?>
<ds:datastoreItem xmlns:ds="http://schemas.openxmlformats.org/officeDocument/2006/customXml" ds:itemID="{6420ACFB-B3F1-4AF7-8BEC-B829F9DE6D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1246142-53da-4c6e-8310-7365bf844713"/>
    <ds:schemaRef ds:uri="0f26e073-685c-4003-894b-89051e647e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Pages>
  <Words>351</Words>
  <Characters>2008</Characters>
  <Application>Microsoft Office Word</Application>
  <DocSecurity>0</DocSecurity>
  <Lines>45</Lines>
  <Paragraphs>23</Paragraphs>
  <ScaleCrop>false</ScaleCrop>
  <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to, Lauren</dc:creator>
  <cp:keywords/>
  <dc:description/>
  <cp:lastModifiedBy>Otto, Lauren</cp:lastModifiedBy>
  <cp:revision>26</cp:revision>
  <dcterms:created xsi:type="dcterms:W3CDTF">2023-07-31T16:40:00Z</dcterms:created>
  <dcterms:modified xsi:type="dcterms:W3CDTF">2023-08-15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5ee77b-a18f-48d8-a2f8-95309cdde99a</vt:lpwstr>
  </property>
</Properties>
</file>